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05168" w14:textId="77777777" w:rsidR="000E267B" w:rsidRDefault="00606275">
      <w:pPr>
        <w:pStyle w:val="1"/>
        <w:jc w:val="center"/>
      </w:pPr>
      <w:r>
        <w:t>More Exercises: Text Processing</w:t>
      </w:r>
    </w:p>
    <w:p w14:paraId="36E01607" w14:textId="7F143236" w:rsidR="00B134AB" w:rsidRDefault="00B134AB" w:rsidP="00B134AB">
      <w:pPr>
        <w:spacing w:before="0" w:after="0" w:line="240" w:lineRule="auto"/>
        <w:jc w:val="center"/>
      </w:pPr>
      <w:r>
        <w:t xml:space="preserve">This document defines the additional </w:t>
      </w:r>
      <w:r w:rsidRPr="00E71627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2"/>
          </w:rPr>
          <w:t>"Python</w:t>
        </w:r>
        <w:r>
          <w:rPr>
            <w:rStyle w:val="af2"/>
          </w:rPr>
          <w:t xml:space="preserve"> Fundamentals</w:t>
        </w:r>
        <w:r w:rsidRPr="006D46B2">
          <w:rPr>
            <w:rStyle w:val="af2"/>
          </w:rPr>
          <w:t>" course at @Software University.</w:t>
        </w:r>
      </w:hyperlink>
    </w:p>
    <w:p w14:paraId="4DB9E7D4" w14:textId="06E7BE61" w:rsidR="00B134AB" w:rsidRPr="00E71627" w:rsidRDefault="00B134AB" w:rsidP="00B134AB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ac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ac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3"/>
        <w:rPr>
          <w:lang w:val="bg-BG"/>
        </w:rPr>
      </w:pPr>
      <w:r>
        <w:t>Example</w:t>
      </w:r>
    </w:p>
    <w:tbl>
      <w:tblPr>
        <w:tblStyle w:val="af1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illy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Sumator</w:t>
      </w:r>
      <w:bookmarkStart w:id="2" w:name="OLE_LINK4"/>
      <w:bookmarkStart w:id="3" w:name="OLE_LINK3"/>
      <w:bookmarkEnd w:id="2"/>
      <w:bookmarkEnd w:id="3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3"/>
        <w:rPr>
          <w:lang w:val="bg-BG"/>
        </w:rPr>
      </w:pPr>
      <w:r>
        <w:t>Example</w:t>
      </w:r>
    </w:p>
    <w:tbl>
      <w:tblPr>
        <w:tblStyle w:val="af1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6A3F826D" w:rsidR="006F1EF0" w:rsidRDefault="000F4C36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3"/>
        <w:rPr>
          <w:lang w:val="bg-BG"/>
        </w:rPr>
      </w:pPr>
      <w:r>
        <w:t>Example</w:t>
      </w:r>
    </w:p>
    <w:tbl>
      <w:tblPr>
        <w:tblStyle w:val="af1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kegfp'jpne)bv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jfufKt)Tkmyft'duEprsfjqbvfv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until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hidden&amp;gold&amp;at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thereIs&amp;Silver&amp;atCoordinates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354071DD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</w:t>
      </w:r>
      <w:r w:rsidR="00352437">
        <w:rPr>
          <w:rFonts w:cstheme="minorHAnsi"/>
        </w:rPr>
        <w:t>letters</w:t>
      </w:r>
      <w:r>
        <w:rPr>
          <w:rFonts w:cstheme="minorHAnsi"/>
        </w:rPr>
        <w:t xml:space="preserve">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3"/>
        <w:rPr>
          <w:lang w:val="bg-BG"/>
        </w:rPr>
      </w:pPr>
      <w:r>
        <w:t>Example</w:t>
      </w:r>
    </w:p>
    <w:tbl>
      <w:tblPr>
        <w:tblStyle w:val="af1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ac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ac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ac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42800B8D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 xml:space="preserve">whole information in </w:t>
      </w:r>
      <w:r w:rsidR="00B134AB">
        <w:rPr>
          <w:rFonts w:cstheme="minorHAnsi"/>
          <w:b/>
        </w:rPr>
        <w:t>HTML</w:t>
      </w:r>
      <w:r>
        <w:rPr>
          <w:rFonts w:cstheme="minorHAnsi"/>
          <w:b/>
        </w:rPr>
        <w:t xml:space="preserve">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ac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ac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ac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3"/>
        <w:rPr>
          <w:lang w:val="bg-BG"/>
        </w:rPr>
      </w:pPr>
      <w:r>
        <w:t>Example</w:t>
      </w:r>
    </w:p>
    <w:tbl>
      <w:tblPr>
        <w:tblStyle w:val="af1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tUni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ntent of the SoftUni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ftUni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ntent of the SoftUni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44B3FDA5" w14:textId="77777777" w:rsidR="000E267B" w:rsidRPr="00B134AB" w:rsidRDefault="000E267B">
      <w:pPr>
        <w:rPr>
          <w:lang w:val="bg-BG"/>
        </w:rPr>
      </w:pPr>
    </w:p>
    <w:sectPr w:rsidR="000E267B" w:rsidRPr="00B134A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CA2C1" w14:textId="77777777" w:rsidR="003463EC" w:rsidRDefault="003463EC">
      <w:pPr>
        <w:spacing w:before="0" w:after="0" w:line="240" w:lineRule="auto"/>
      </w:pPr>
      <w:r>
        <w:separator/>
      </w:r>
    </w:p>
  </w:endnote>
  <w:endnote w:type="continuationSeparator" w:id="0">
    <w:p w14:paraId="3D5AA2BA" w14:textId="77777777" w:rsidR="003463EC" w:rsidRDefault="003463E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617D" w14:textId="77777777" w:rsidR="008566D7" w:rsidRDefault="008566D7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FAEF" w14:textId="77777777" w:rsidR="000E267B" w:rsidRDefault="00606275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566D7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AA39" w14:textId="77777777" w:rsidR="008566D7" w:rsidRDefault="008566D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ECB3A" w14:textId="77777777" w:rsidR="003463EC" w:rsidRDefault="003463EC">
      <w:pPr>
        <w:spacing w:before="0" w:after="0" w:line="240" w:lineRule="auto"/>
      </w:pPr>
      <w:r>
        <w:separator/>
      </w:r>
    </w:p>
  </w:footnote>
  <w:footnote w:type="continuationSeparator" w:id="0">
    <w:p w14:paraId="3995772C" w14:textId="77777777" w:rsidR="003463EC" w:rsidRDefault="003463E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A7B3" w14:textId="77777777" w:rsidR="008566D7" w:rsidRDefault="008566D7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1E86" w14:textId="77777777" w:rsidR="000E267B" w:rsidRDefault="000E267B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3997" w14:textId="77777777" w:rsidR="008566D7" w:rsidRDefault="008566D7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79030">
    <w:abstractNumId w:val="0"/>
  </w:num>
  <w:num w:numId="2" w16cid:durableId="577250828">
    <w:abstractNumId w:val="2"/>
  </w:num>
  <w:num w:numId="3" w16cid:durableId="1740520202">
    <w:abstractNumId w:val="4"/>
  </w:num>
  <w:num w:numId="4" w16cid:durableId="2145347079">
    <w:abstractNumId w:val="1"/>
  </w:num>
  <w:num w:numId="5" w16cid:durableId="615332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E267B"/>
    <w:rsid w:val="000F4C36"/>
    <w:rsid w:val="001C0A96"/>
    <w:rsid w:val="002720EC"/>
    <w:rsid w:val="002B1C1F"/>
    <w:rsid w:val="003463EC"/>
    <w:rsid w:val="00352437"/>
    <w:rsid w:val="00382C81"/>
    <w:rsid w:val="005136AF"/>
    <w:rsid w:val="00526ADF"/>
    <w:rsid w:val="00570B25"/>
    <w:rsid w:val="005B39FD"/>
    <w:rsid w:val="00606275"/>
    <w:rsid w:val="0063092B"/>
    <w:rsid w:val="006F1EF0"/>
    <w:rsid w:val="008566D7"/>
    <w:rsid w:val="00864E9E"/>
    <w:rsid w:val="00882BAF"/>
    <w:rsid w:val="009871F3"/>
    <w:rsid w:val="009B4E48"/>
    <w:rsid w:val="00A418A4"/>
    <w:rsid w:val="00B134AB"/>
    <w:rsid w:val="00B364AA"/>
    <w:rsid w:val="00B72B94"/>
    <w:rsid w:val="00C16973"/>
    <w:rsid w:val="00C41012"/>
    <w:rsid w:val="00C64BE8"/>
    <w:rsid w:val="00CF2ED0"/>
    <w:rsid w:val="00D60241"/>
    <w:rsid w:val="00DE46E5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mons.wikimedia.org/wiki/File:International_Morse_Code.sv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/Text-Processing-More-Exercise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1</Pages>
  <Words>71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 Yonkova</cp:lastModifiedBy>
  <cp:revision>26</cp:revision>
  <cp:lastPrinted>2015-10-26T22:35:00Z</cp:lastPrinted>
  <dcterms:created xsi:type="dcterms:W3CDTF">2019-11-12T12:29:00Z</dcterms:created>
  <dcterms:modified xsi:type="dcterms:W3CDTF">2024-01-04T17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c4e9f4b5f872a788b6e8e2ca5f2293b66e7148f8be92dd1f3f7e8f4fad61186</vt:lpwstr>
  </property>
</Properties>
</file>